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2"/>
        <w:gridCol w:w="2126"/>
      </w:tblGrid>
      <w:tr w:rsidR="00EA4117" w:rsidRPr="00D00421" w:rsidTr="00EE0411">
        <w:tc>
          <w:tcPr>
            <w:tcW w:w="907" w:type="pct"/>
            <w:shd w:val="clear" w:color="auto" w:fill="E7E6E6" w:themeFill="background2"/>
          </w:tcPr>
          <w:p w:rsidR="00EA4117" w:rsidRPr="00D0042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D00421" w:rsidRDefault="00C6655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C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="007C2F4C">
              <w:rPr>
                <w:rFonts w:asciiTheme="minorBidi" w:hAnsiTheme="minorBidi"/>
                <w:sz w:val="28"/>
              </w:rPr>
              <w:t>02</w:t>
            </w:r>
          </w:p>
        </w:tc>
      </w:tr>
      <w:tr w:rsidR="00EA4117" w:rsidRPr="00D00421" w:rsidTr="00EE0411">
        <w:tc>
          <w:tcPr>
            <w:tcW w:w="907" w:type="pct"/>
            <w:shd w:val="clear" w:color="auto" w:fill="E7E6E6" w:themeFill="background2"/>
          </w:tcPr>
          <w:p w:rsidR="00EA4117" w:rsidRPr="00D0042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D00421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D0042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D0042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D0042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5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D0042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D0042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D0042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37A3C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16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04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5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20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04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D00421">
              <w:rPr>
                <w:rFonts w:asciiTheme="minorBidi" w:hAnsiTheme="minorBidi"/>
                <w:noProof/>
                <w:sz w:val="28"/>
              </w:rPr>
              <w:t>keyword</w:t>
            </w:r>
            <w:r w:rsidR="00431185" w:rsidRPr="00D00421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 w:hint="cs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 xml:space="preserve">The librarian clicks 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sz w:val="28"/>
              </w:rPr>
              <w:t>Search book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D00421">
              <w:rPr>
                <w:rFonts w:asciiTheme="minorBidi" w:hAnsiTheme="minorBidi"/>
                <w:sz w:val="28"/>
              </w:rPr>
              <w:t>button</w:t>
            </w:r>
            <w:r w:rsidR="00610980">
              <w:rPr>
                <w:rFonts w:asciiTheme="minorBidi" w:hAnsiTheme="minorBidi"/>
                <w:sz w:val="28"/>
              </w:rPr>
              <w:t xml:space="preserve"> at home page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4E7A8D" w:rsidRPr="00D00421" w:rsidRDefault="004E7A8D" w:rsidP="007C7F59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 w:cs="Cordia New"/>
                <w:sz w:val="28"/>
                <w:cs/>
              </w:rPr>
              <w:t>-</w:t>
            </w:r>
            <w:bookmarkStart w:id="0" w:name="_GoBack"/>
            <w:bookmarkEnd w:id="0"/>
          </w:p>
        </w:tc>
      </w:tr>
      <w:tr w:rsidR="004E7A8D" w:rsidRPr="00D00421" w:rsidTr="00CD52C4">
        <w:tc>
          <w:tcPr>
            <w:tcW w:w="5000" w:type="pct"/>
            <w:gridSpan w:val="5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0" w:type="pct"/>
            <w:gridSpan w:val="2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7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06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ength must not exceed 50 characters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06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D00421" w:rsidRDefault="001B6C3E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 w:cs="Cordia New"/>
                <w:sz w:val="28"/>
              </w:rPr>
              <w:t xml:space="preserve">Select one of this set 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[</w:t>
            </w:r>
            <w:r w:rsidR="004E7A8D" w:rsidRPr="00D00421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="004E7A8D"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="004E7A8D" w:rsidRPr="00D00421">
              <w:rPr>
                <w:rFonts w:asciiTheme="minorBidi" w:hAnsiTheme="minorBidi"/>
                <w:sz w:val="28"/>
              </w:rPr>
              <w:t>, author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]</w:t>
            </w:r>
            <w:r w:rsidR="00623F2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book status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4E7A8D" w:rsidRPr="00D00421" w:rsidRDefault="000D4421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0C710E">
              <w:rPr>
                <w:rFonts w:asciiTheme="minorBidi" w:hAnsiTheme="minorBidi"/>
                <w:sz w:val="28"/>
              </w:rPr>
              <w:t>If the use case is successful</w:t>
            </w:r>
            <w:r w:rsidR="009C73A0">
              <w:rPr>
                <w:rFonts w:asciiTheme="minorBidi" w:hAnsiTheme="minorBidi"/>
                <w:sz w:val="28"/>
              </w:rPr>
              <w:t>, a</w:t>
            </w:r>
            <w:r w:rsidR="00483191" w:rsidRPr="00D00421">
              <w:rPr>
                <w:rFonts w:asciiTheme="minorBidi" w:hAnsiTheme="minorBidi"/>
                <w:sz w:val="28"/>
              </w:rPr>
              <w:t>t least one book is displayed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  <w:r w:rsidR="00483191" w:rsidRPr="00D00421">
              <w:rPr>
                <w:rFonts w:asciiTheme="minorBidi" w:hAnsiTheme="minorBidi" w:cs="Cordia New"/>
                <w:sz w:val="28"/>
              </w:rPr>
              <w:t xml:space="preserve"> If not the system return to home page</w:t>
            </w:r>
            <w:r w:rsidR="00483191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1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A92787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 for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A92787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Pr="00D00421">
              <w:rPr>
                <w:rFonts w:asciiTheme="minorBidi" w:hAnsiTheme="minorBidi"/>
                <w:sz w:val="28"/>
              </w:rPr>
              <w:t xml:space="preserve"> and author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3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812084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4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input keyword to the text fiel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5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selects the option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6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click</w:t>
            </w:r>
            <w:r w:rsidR="004D7B7A" w:rsidRPr="00D00421">
              <w:rPr>
                <w:rFonts w:asciiTheme="minorBidi" w:hAnsiTheme="minorBidi"/>
                <w:sz w:val="28"/>
              </w:rPr>
              <w:t>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D00421">
              <w:rPr>
                <w:rFonts w:asciiTheme="minorBidi" w:hAnsiTheme="minorBidi"/>
                <w:sz w:val="28"/>
              </w:rPr>
              <w:t>Search book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D00421">
              <w:rPr>
                <w:rFonts w:asciiTheme="minorBidi" w:hAnsiTheme="minorBidi"/>
                <w:sz w:val="28"/>
              </w:rPr>
              <w:t>button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7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>The system shall validate the input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="00983954" w:rsidRPr="0043005A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983954" w:rsidRPr="0043005A">
              <w:rPr>
                <w:rFonts w:asciiTheme="minorBidi" w:hAnsiTheme="minorBidi"/>
                <w:color w:val="0070C0"/>
                <w:sz w:val="28"/>
              </w:rPr>
              <w:t>A1</w:t>
            </w:r>
            <w:r w:rsidR="00983954" w:rsidRPr="0043005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983954" w:rsidRPr="0043005A">
              <w:rPr>
                <w:rFonts w:asciiTheme="minorBidi" w:hAnsiTheme="minorBidi"/>
                <w:color w:val="0070C0"/>
                <w:sz w:val="28"/>
              </w:rPr>
              <w:t>Text field is empty</w:t>
            </w:r>
            <w:r w:rsidR="00983954" w:rsidRPr="0043005A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983954" w:rsidRPr="0043005A">
              <w:rPr>
                <w:rFonts w:asciiTheme="minorBidi" w:hAnsiTheme="minorBidi" w:cs="Cordia New"/>
                <w:color w:val="0070C0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8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D00421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Pr="00D00421">
              <w:rPr>
                <w:rFonts w:asciiTheme="minorBidi" w:hAnsiTheme="minorBidi"/>
                <w:sz w:val="28"/>
              </w:rPr>
              <w:t xml:space="preserve"> and author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lastRenderedPageBreak/>
              <w:t>into the database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 w:rsidRPr="00D00421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D00421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861C50" w:rsidRPr="00D00421">
              <w:rPr>
                <w:rFonts w:asciiTheme="minorBidi" w:hAnsiTheme="minorBidi"/>
                <w:color w:val="FF0000"/>
                <w:sz w:val="28"/>
              </w:rPr>
              <w:t>E1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861C50" w:rsidRPr="00D00421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861C50"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D00421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861C50" w:rsidRPr="00D00421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lastRenderedPageBreak/>
              <w:t>9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F5537F" w:rsidRPr="00D00421">
              <w:rPr>
                <w:rFonts w:asciiTheme="minorBidi" w:hAnsiTheme="minorBidi"/>
                <w:color w:val="000000"/>
                <w:sz w:val="28"/>
              </w:rPr>
              <w:t xml:space="preserve">at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least one book that matches with the keyword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9B7CD7" w:rsidRPr="0043005A" w:rsidRDefault="009B7CD7" w:rsidP="009B7CD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1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43005A">
              <w:rPr>
                <w:rFonts w:asciiTheme="minorBidi" w:hAnsiTheme="minorBidi"/>
                <w:sz w:val="28"/>
              </w:rPr>
              <w:t>Text field is empty</w:t>
            </w:r>
          </w:p>
          <w:p w:rsidR="009B7CD7" w:rsidRPr="0043005A" w:rsidRDefault="009B7CD7" w:rsidP="009B7CD7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3005A">
              <w:rPr>
                <w:rFonts w:ascii="Cordia New" w:hAnsi="Cordia New" w:cs="Cordia New"/>
                <w:sz w:val="28"/>
                <w:cs/>
              </w:rPr>
              <w:t>“</w:t>
            </w:r>
            <w:r w:rsidRPr="0043005A">
              <w:rPr>
                <w:rFonts w:ascii="Cordia New" w:hAnsi="Cordia New" w:cs="Cordia New"/>
                <w:sz w:val="28"/>
              </w:rPr>
              <w:t>Text field must not be empty</w:t>
            </w:r>
            <w:r w:rsidRPr="0043005A">
              <w:rPr>
                <w:rFonts w:ascii="Cordia New" w:hAnsi="Cordia New" w:cs="Cordia New"/>
                <w:sz w:val="28"/>
                <w:cs/>
              </w:rPr>
              <w:t>”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B7CD7" w:rsidRPr="009B7CD7" w:rsidRDefault="009B7CD7" w:rsidP="009B7CD7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Pr="009B7CD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9B7CD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Book is not matched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</w:p>
          <w:p w:rsidR="004E7A8D" w:rsidRPr="00D00421" w:rsidRDefault="00B6068E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Return to normal flows 4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1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Database cannot be connecte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ends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There is no book in the database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end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EE0411">
        <w:tc>
          <w:tcPr>
            <w:tcW w:w="907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D00421">
              <w:rPr>
                <w:rFonts w:asciiTheme="minorBidi" w:hAnsiTheme="minorBidi"/>
                <w:sz w:val="28"/>
              </w:rPr>
              <w:t>The Librarian must understand English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D00421" w:rsidRDefault="007C7F59">
      <w:pPr>
        <w:rPr>
          <w:rFonts w:asciiTheme="minorBidi" w:hAnsiTheme="minorBidi"/>
          <w:sz w:val="28"/>
        </w:rPr>
      </w:pPr>
    </w:p>
    <w:sectPr w:rsidR="005F0EA1" w:rsidRPr="00D00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63E2"/>
    <w:multiLevelType w:val="hybridMultilevel"/>
    <w:tmpl w:val="01A4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gUAQzcX8ywAAAA="/>
  </w:docVars>
  <w:rsids>
    <w:rsidRoot w:val="00EA4117"/>
    <w:rsid w:val="000500E1"/>
    <w:rsid w:val="000B00DA"/>
    <w:rsid w:val="000D4421"/>
    <w:rsid w:val="000F3932"/>
    <w:rsid w:val="00196453"/>
    <w:rsid w:val="001B6C3E"/>
    <w:rsid w:val="001C20AA"/>
    <w:rsid w:val="001C468D"/>
    <w:rsid w:val="001D6FCC"/>
    <w:rsid w:val="0026639C"/>
    <w:rsid w:val="002813A8"/>
    <w:rsid w:val="002838AE"/>
    <w:rsid w:val="0032309F"/>
    <w:rsid w:val="003332E9"/>
    <w:rsid w:val="003A61F6"/>
    <w:rsid w:val="003B6268"/>
    <w:rsid w:val="003E1D8A"/>
    <w:rsid w:val="00406A8A"/>
    <w:rsid w:val="00431185"/>
    <w:rsid w:val="004405BB"/>
    <w:rsid w:val="00446545"/>
    <w:rsid w:val="00483191"/>
    <w:rsid w:val="004948D7"/>
    <w:rsid w:val="0049635B"/>
    <w:rsid w:val="004D7B7A"/>
    <w:rsid w:val="004E7A8D"/>
    <w:rsid w:val="004F3B44"/>
    <w:rsid w:val="004F6B51"/>
    <w:rsid w:val="00537A3C"/>
    <w:rsid w:val="005E5153"/>
    <w:rsid w:val="005E7A25"/>
    <w:rsid w:val="005F258F"/>
    <w:rsid w:val="00610980"/>
    <w:rsid w:val="0061098C"/>
    <w:rsid w:val="00623F2D"/>
    <w:rsid w:val="006778DB"/>
    <w:rsid w:val="00697753"/>
    <w:rsid w:val="00713702"/>
    <w:rsid w:val="00794BE9"/>
    <w:rsid w:val="007B6969"/>
    <w:rsid w:val="007C2F4C"/>
    <w:rsid w:val="007C4A3C"/>
    <w:rsid w:val="007C7F59"/>
    <w:rsid w:val="007E2D40"/>
    <w:rsid w:val="007F4C0E"/>
    <w:rsid w:val="00812084"/>
    <w:rsid w:val="008406B4"/>
    <w:rsid w:val="00861C50"/>
    <w:rsid w:val="00880902"/>
    <w:rsid w:val="00892E4A"/>
    <w:rsid w:val="008C2573"/>
    <w:rsid w:val="009111B5"/>
    <w:rsid w:val="009373E9"/>
    <w:rsid w:val="009410C1"/>
    <w:rsid w:val="0096265A"/>
    <w:rsid w:val="00966122"/>
    <w:rsid w:val="00983954"/>
    <w:rsid w:val="009B1F74"/>
    <w:rsid w:val="009B7CD7"/>
    <w:rsid w:val="009C73A0"/>
    <w:rsid w:val="00A66781"/>
    <w:rsid w:val="00A75F0B"/>
    <w:rsid w:val="00A817F2"/>
    <w:rsid w:val="00A875A1"/>
    <w:rsid w:val="00A92787"/>
    <w:rsid w:val="00AA621B"/>
    <w:rsid w:val="00AE67B9"/>
    <w:rsid w:val="00B6068E"/>
    <w:rsid w:val="00BA08D4"/>
    <w:rsid w:val="00BB115D"/>
    <w:rsid w:val="00C45E05"/>
    <w:rsid w:val="00C66555"/>
    <w:rsid w:val="00C860E0"/>
    <w:rsid w:val="00C90CEE"/>
    <w:rsid w:val="00CC5712"/>
    <w:rsid w:val="00D00421"/>
    <w:rsid w:val="00D51695"/>
    <w:rsid w:val="00D8605A"/>
    <w:rsid w:val="00D95554"/>
    <w:rsid w:val="00DA66B3"/>
    <w:rsid w:val="00DD6C02"/>
    <w:rsid w:val="00DE46E4"/>
    <w:rsid w:val="00DF5A1A"/>
    <w:rsid w:val="00E27C68"/>
    <w:rsid w:val="00E36554"/>
    <w:rsid w:val="00EA24CB"/>
    <w:rsid w:val="00EA4117"/>
    <w:rsid w:val="00EB2B7F"/>
    <w:rsid w:val="00ED0A0F"/>
    <w:rsid w:val="00EE0411"/>
    <w:rsid w:val="00EF24D1"/>
    <w:rsid w:val="00F5537F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88</cp:revision>
  <dcterms:created xsi:type="dcterms:W3CDTF">2015-12-31T07:31:00Z</dcterms:created>
  <dcterms:modified xsi:type="dcterms:W3CDTF">2017-04-26T12:58:00Z</dcterms:modified>
</cp:coreProperties>
</file>